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983"/>
        <w:gridCol w:w="6991"/>
      </w:tblGrid>
      <w:tr w:rsidR="00A538B4" w14:paraId="10B5ADBE" w14:textId="77777777" w:rsidTr="00A538B4">
        <w:tc>
          <w:tcPr>
            <w:tcW w:w="7072" w:type="dxa"/>
          </w:tcPr>
          <w:p w14:paraId="648D1685" w14:textId="0C22FD17" w:rsidR="00A538B4" w:rsidRPr="00A538B4" w:rsidRDefault="00117823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proofErr w:type="spellStart"/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>Produkter</w:t>
            </w:r>
            <w:proofErr w:type="spellEnd"/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>beställs</w:t>
            </w:r>
            <w:proofErr w:type="spellEnd"/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>efter</w:t>
            </w:r>
            <w:proofErr w:type="spellEnd"/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>kurskod</w:t>
            </w:r>
            <w:proofErr w:type="spellEnd"/>
            <w:r w:rsidR="00A538B4" w:rsidRPr="00A538B4">
              <w:rPr>
                <w:rFonts w:ascii="Arial" w:hAnsi="Arial" w:cs="Arial"/>
                <w:b/>
                <w:sz w:val="24"/>
                <w:szCs w:val="24"/>
                <w:lang w:val="en-US"/>
              </w:rPr>
              <w:t>:</w:t>
            </w:r>
          </w:p>
          <w:p w14:paraId="13A5D020" w14:textId="77777777" w:rsidR="00A538B4" w:rsidRPr="00A538B4" w:rsidRDefault="00A538B4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7072" w:type="dxa"/>
          </w:tcPr>
          <w:p w14:paraId="5B2E0D00" w14:textId="084B0719" w:rsidR="00A538B4" w:rsidRPr="00A538B4" w:rsidRDefault="00117823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proofErr w:type="spellStart"/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>Kursledare</w:t>
            </w:r>
            <w:proofErr w:type="spellEnd"/>
            <w:r w:rsidR="00A538B4" w:rsidRPr="00A538B4">
              <w:rPr>
                <w:rFonts w:ascii="Arial" w:hAnsi="Arial" w:cs="Arial"/>
                <w:b/>
                <w:sz w:val="24"/>
                <w:szCs w:val="24"/>
                <w:lang w:val="en-US"/>
              </w:rPr>
              <w:t>:</w:t>
            </w:r>
          </w:p>
        </w:tc>
      </w:tr>
      <w:tr w:rsidR="00A538B4" w:rsidRPr="00117823" w14:paraId="0C93B6B3" w14:textId="77777777" w:rsidTr="00A538B4">
        <w:tc>
          <w:tcPr>
            <w:tcW w:w="7072" w:type="dxa"/>
          </w:tcPr>
          <w:p w14:paraId="24D7055A" w14:textId="5EDAE1A2" w:rsidR="00A538B4" w:rsidRPr="00A538B4" w:rsidRDefault="00117823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Datum </w:t>
            </w:r>
            <w:proofErr w:type="spellStart"/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>skickat</w:t>
            </w:r>
            <w:proofErr w:type="spellEnd"/>
            <w:r w:rsidRPr="00117823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till BÖL</w:t>
            </w:r>
            <w:r w:rsidR="00A538B4" w:rsidRPr="00A538B4">
              <w:rPr>
                <w:rFonts w:ascii="Arial" w:hAnsi="Arial" w:cs="Arial"/>
                <w:b/>
                <w:sz w:val="24"/>
                <w:szCs w:val="24"/>
                <w:lang w:val="en-US"/>
              </w:rPr>
              <w:t>:</w:t>
            </w:r>
            <w:r w:rsidR="00BF43CC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072" w:type="dxa"/>
          </w:tcPr>
          <w:p w14:paraId="67F5116E" w14:textId="5B3C4F7B" w:rsidR="00A538B4" w:rsidRPr="00117823" w:rsidRDefault="00117823" w:rsidP="00A538B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17823">
              <w:rPr>
                <w:rFonts w:ascii="Arial" w:hAnsi="Arial" w:cs="Arial"/>
                <w:b/>
                <w:sz w:val="24"/>
                <w:szCs w:val="24"/>
              </w:rPr>
              <w:t>Kontaktperson (om annan än kursledare)</w:t>
            </w:r>
            <w:r w:rsidR="00A538B4" w:rsidRPr="00117823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3FAA8A98" w14:textId="77777777" w:rsidR="00A538B4" w:rsidRPr="00117823" w:rsidRDefault="00A538B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822B5" w:rsidRPr="00117823" w14:paraId="6426C70F" w14:textId="77777777" w:rsidTr="00A538B4">
        <w:tc>
          <w:tcPr>
            <w:tcW w:w="7072" w:type="dxa"/>
          </w:tcPr>
          <w:p w14:paraId="19D49D76" w14:textId="6B5C554C" w:rsidR="000822B5" w:rsidRPr="00117823" w:rsidRDefault="0011782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17823">
              <w:rPr>
                <w:rFonts w:ascii="Arial" w:hAnsi="Arial" w:cs="Arial"/>
                <w:b/>
                <w:sz w:val="24"/>
                <w:szCs w:val="24"/>
              </w:rPr>
              <w:t>Kollade befintligt lager på BÖL</w:t>
            </w:r>
            <w:r w:rsidR="000822B5" w:rsidRPr="00117823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</w:p>
          <w:p w14:paraId="0CA986B2" w14:textId="77777777" w:rsidR="000822B5" w:rsidRPr="00117823" w:rsidRDefault="000822B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072" w:type="dxa"/>
          </w:tcPr>
          <w:p w14:paraId="5EA1116F" w14:textId="77777777" w:rsidR="000822B5" w:rsidRPr="00117823" w:rsidRDefault="000822B5" w:rsidP="00A538B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3EAF6E54" w14:textId="2CC419B8" w:rsidR="00A538B4" w:rsidRPr="00117823" w:rsidRDefault="00A538B4" w:rsidP="00A538B4">
      <w:pPr>
        <w:rPr>
          <w:rFonts w:ascii="Arial" w:hAnsi="Arial" w:cs="Arial"/>
          <w:b/>
          <w:sz w:val="28"/>
          <w:szCs w:val="28"/>
        </w:rPr>
      </w:pPr>
      <w:r w:rsidRPr="00117823">
        <w:rPr>
          <w:rFonts w:ascii="Arial" w:hAnsi="Arial" w:cs="Arial"/>
          <w:b/>
          <w:sz w:val="28"/>
          <w:szCs w:val="28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333"/>
        <w:gridCol w:w="1827"/>
        <w:gridCol w:w="2137"/>
        <w:gridCol w:w="1030"/>
        <w:gridCol w:w="1738"/>
        <w:gridCol w:w="1324"/>
        <w:gridCol w:w="1176"/>
        <w:gridCol w:w="1817"/>
      </w:tblGrid>
      <w:tr w:rsidR="00BF43CC" w:rsidRPr="000822B5" w14:paraId="4DFCC0F1" w14:textId="77777777" w:rsidTr="00CD0C02">
        <w:tc>
          <w:tcPr>
            <w:tcW w:w="61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286B39" w14:textId="0D753F6A" w:rsidR="00BF43CC" w:rsidRPr="00FA263A" w:rsidRDefault="00076247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</w:pPr>
            <w:proofErr w:type="spellStart"/>
            <w:r w:rsidRPr="00076247">
              <w:rPr>
                <w:rFonts w:ascii="Arial" w:hAnsi="Arial" w:cs="Arial"/>
                <w:b/>
                <w:color w:val="FF0000"/>
                <w:sz w:val="24"/>
                <w:szCs w:val="24"/>
                <w:u w:val="single"/>
                <w:lang w:val="en-US"/>
              </w:rPr>
              <w:t>Produkt</w:t>
            </w:r>
            <w:proofErr w:type="spellEnd"/>
          </w:p>
        </w:tc>
        <w:tc>
          <w:tcPr>
            <w:tcW w:w="51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A65A54" w14:textId="11F1C2B3" w:rsidR="00BF43CC" w:rsidRPr="00FC6888" w:rsidRDefault="00076247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</w:pPr>
            <w:proofErr w:type="spellStart"/>
            <w:r w:rsidRPr="00076247"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  <w:t>Företag</w:t>
            </w:r>
            <w:proofErr w:type="spellEnd"/>
          </w:p>
        </w:tc>
        <w:tc>
          <w:tcPr>
            <w:tcW w:w="69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52906D" w14:textId="18468ABA" w:rsidR="00BF43CC" w:rsidRPr="00FA263A" w:rsidRDefault="00076247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</w:pPr>
            <w:proofErr w:type="spellStart"/>
            <w:r w:rsidRPr="00076247">
              <w:rPr>
                <w:rFonts w:ascii="Arial" w:hAnsi="Arial" w:cs="Arial"/>
                <w:b/>
                <w:color w:val="FF0000"/>
                <w:sz w:val="24"/>
                <w:szCs w:val="24"/>
                <w:u w:val="single"/>
                <w:lang w:val="en-US"/>
              </w:rPr>
              <w:t>Proceedo</w:t>
            </w:r>
            <w:proofErr w:type="spellEnd"/>
            <w:r w:rsidRPr="00076247">
              <w:rPr>
                <w:rFonts w:ascii="Arial" w:hAnsi="Arial" w:cs="Arial"/>
                <w:b/>
                <w:color w:val="FF0000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076247">
              <w:rPr>
                <w:rFonts w:ascii="Arial" w:hAnsi="Arial" w:cs="Arial"/>
                <w:b/>
                <w:color w:val="FF0000"/>
                <w:sz w:val="24"/>
                <w:szCs w:val="24"/>
                <w:u w:val="single"/>
                <w:lang w:val="en-US"/>
              </w:rPr>
              <w:t>nr</w:t>
            </w:r>
            <w:proofErr w:type="spellEnd"/>
            <w:r w:rsidRPr="00076247">
              <w:rPr>
                <w:rFonts w:ascii="Arial" w:hAnsi="Arial" w:cs="Arial"/>
                <w:b/>
                <w:color w:val="FF0000"/>
                <w:sz w:val="24"/>
                <w:szCs w:val="24"/>
                <w:u w:val="single"/>
                <w:lang w:val="en-US"/>
              </w:rPr>
              <w:t>.</w:t>
            </w:r>
          </w:p>
        </w:tc>
        <w:tc>
          <w:tcPr>
            <w:tcW w:w="69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C4ED642" w14:textId="2BE359D0" w:rsidR="00BF43CC" w:rsidRPr="00FA263A" w:rsidRDefault="003611E4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</w:pPr>
            <w:proofErr w:type="spellStart"/>
            <w:r w:rsidRPr="003611E4"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  <w:t>Katalognummer</w:t>
            </w:r>
            <w:proofErr w:type="spellEnd"/>
            <w:r w:rsidRPr="003611E4"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  <w:t>*</w:t>
            </w:r>
          </w:p>
        </w:tc>
        <w:tc>
          <w:tcPr>
            <w:tcW w:w="40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7B9503" w14:textId="2DCC619D" w:rsidR="00BF43CC" w:rsidRPr="00A538B4" w:rsidRDefault="003611E4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proofErr w:type="spellStart"/>
            <w:r w:rsidRPr="003611E4">
              <w:rPr>
                <w:rFonts w:ascii="Arial" w:hAnsi="Arial" w:cs="Arial"/>
                <w:b/>
                <w:sz w:val="24"/>
                <w:szCs w:val="24"/>
                <w:lang w:val="en-US"/>
              </w:rPr>
              <w:t>Belopp</w:t>
            </w:r>
            <w:proofErr w:type="spellEnd"/>
          </w:p>
        </w:tc>
        <w:tc>
          <w:tcPr>
            <w:tcW w:w="66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109830" w14:textId="331EA3C7" w:rsidR="00BF43CC" w:rsidRPr="00E40CE0" w:rsidRDefault="003611E4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3611E4">
              <w:rPr>
                <w:rFonts w:ascii="Arial" w:hAnsi="Arial" w:cs="Arial"/>
                <w:b/>
                <w:sz w:val="24"/>
                <w:szCs w:val="24"/>
                <w:lang w:val="en-US"/>
              </w:rPr>
              <w:t>Beräknad</w:t>
            </w:r>
            <w:proofErr w:type="spellEnd"/>
            <w:r w:rsidRPr="003611E4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611E4">
              <w:rPr>
                <w:rFonts w:ascii="Arial" w:hAnsi="Arial" w:cs="Arial"/>
                <w:b/>
                <w:sz w:val="24"/>
                <w:szCs w:val="24"/>
                <w:lang w:val="en-US"/>
              </w:rPr>
              <w:t>förbrukning</w:t>
            </w:r>
            <w:proofErr w:type="spellEnd"/>
          </w:p>
        </w:tc>
        <w:tc>
          <w:tcPr>
            <w:tcW w:w="48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AB4C45" w14:textId="25BDD622" w:rsidR="00BF43CC" w:rsidRPr="003611E4" w:rsidRDefault="003611E4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Ko</w:t>
            </w:r>
            <w:r w:rsidRPr="003611E4">
              <w:rPr>
                <w:rFonts w:ascii="Arial" w:hAnsi="Arial" w:cs="Arial"/>
                <w:b/>
                <w:sz w:val="24"/>
                <w:szCs w:val="24"/>
              </w:rPr>
              <w:t>mmer användas vid nästa kurs</w:t>
            </w:r>
          </w:p>
        </w:tc>
        <w:tc>
          <w:tcPr>
            <w:tcW w:w="35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99BCF3" w14:textId="001D6398" w:rsidR="00BF43CC" w:rsidRPr="00FA263A" w:rsidRDefault="003611E4" w:rsidP="007B3621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3611E4"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  <w:t>Kostnad</w:t>
            </w:r>
          </w:p>
        </w:tc>
        <w:tc>
          <w:tcPr>
            <w:tcW w:w="58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92377B" w14:textId="77777777" w:rsidR="003611E4" w:rsidRPr="00A34C44" w:rsidRDefault="003611E4" w:rsidP="003611E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34C44">
              <w:rPr>
                <w:rFonts w:ascii="Arial" w:hAnsi="Arial" w:cs="Arial"/>
                <w:b/>
                <w:sz w:val="24"/>
                <w:szCs w:val="24"/>
              </w:rPr>
              <w:t>Är kemikalien registrerad i Klara</w:t>
            </w:r>
          </w:p>
          <w:p w14:paraId="6B5F9C51" w14:textId="316728D9" w:rsidR="00BF43CC" w:rsidRPr="00A34C44" w:rsidRDefault="003611E4" w:rsidP="003611E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34C44">
              <w:rPr>
                <w:rFonts w:ascii="Arial" w:hAnsi="Arial" w:cs="Arial"/>
                <w:b/>
                <w:sz w:val="24"/>
                <w:szCs w:val="24"/>
              </w:rPr>
              <w:t>(ja/nej/behövs ej)</w:t>
            </w:r>
          </w:p>
        </w:tc>
      </w:tr>
      <w:tr w:rsidR="00BF43CC" w:rsidRPr="000822B5" w14:paraId="66C037B1" w14:textId="77777777" w:rsidTr="00CD0C02">
        <w:tc>
          <w:tcPr>
            <w:tcW w:w="611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482BE94" w14:textId="77777777" w:rsidR="00BF43CC" w:rsidRPr="00A34C44" w:rsidRDefault="00BF43CC"/>
        </w:tc>
        <w:tc>
          <w:tcPr>
            <w:tcW w:w="518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6D63C95" w14:textId="77777777" w:rsidR="00BF43CC" w:rsidRPr="00A34C44" w:rsidRDefault="00BF43CC"/>
        </w:tc>
        <w:tc>
          <w:tcPr>
            <w:tcW w:w="69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010C3C2" w14:textId="77777777" w:rsidR="00BF43CC" w:rsidRPr="00A34C44" w:rsidRDefault="00BF43CC"/>
        </w:tc>
        <w:tc>
          <w:tcPr>
            <w:tcW w:w="696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5842A98" w14:textId="77777777" w:rsidR="00BF43CC" w:rsidRPr="00A34C44" w:rsidRDefault="00BF43CC"/>
        </w:tc>
        <w:tc>
          <w:tcPr>
            <w:tcW w:w="402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E32DAB2" w14:textId="677E5B5F" w:rsidR="00BF43CC" w:rsidRPr="00A34C44" w:rsidRDefault="00BF43CC"/>
        </w:tc>
        <w:tc>
          <w:tcPr>
            <w:tcW w:w="664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FFCA3BF" w14:textId="77777777" w:rsidR="00BF43CC" w:rsidRPr="00A34C44" w:rsidRDefault="00BF43CC"/>
        </w:tc>
        <w:tc>
          <w:tcPr>
            <w:tcW w:w="482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22C25C" w14:textId="77777777" w:rsidR="00BF43CC" w:rsidRPr="00A34C44" w:rsidRDefault="00BF43CC"/>
        </w:tc>
        <w:tc>
          <w:tcPr>
            <w:tcW w:w="352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2871385" w14:textId="77777777" w:rsidR="00BF43CC" w:rsidRPr="00A34C44" w:rsidRDefault="00BF43CC"/>
        </w:tc>
        <w:tc>
          <w:tcPr>
            <w:tcW w:w="580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304B5D4" w14:textId="77777777" w:rsidR="00BF43CC" w:rsidRPr="00A34C44" w:rsidRDefault="00BF43CC"/>
        </w:tc>
      </w:tr>
      <w:tr w:rsidR="00BF43CC" w:rsidRPr="000822B5" w14:paraId="344141AC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77256B8C" w14:textId="77777777" w:rsidR="00BF43CC" w:rsidRPr="00A34C44" w:rsidRDefault="00BF43CC"/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719BE06E" w14:textId="77777777" w:rsidR="00BF43CC" w:rsidRPr="00A34C44" w:rsidRDefault="00BF43CC"/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3881BC38" w14:textId="77777777" w:rsidR="00BF43CC" w:rsidRPr="00A34C44" w:rsidRDefault="00BF43CC"/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719046E2" w14:textId="77777777" w:rsidR="00BF43CC" w:rsidRPr="00A34C44" w:rsidRDefault="00BF43CC"/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641E7F04" w14:textId="6A62F650" w:rsidR="00BF43CC" w:rsidRPr="00A34C44" w:rsidRDefault="00BF43CC"/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00FBB205" w14:textId="77777777" w:rsidR="00BF43CC" w:rsidRPr="00A34C44" w:rsidRDefault="00BF43CC"/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52E91D11" w14:textId="77777777" w:rsidR="00BF43CC" w:rsidRPr="00A34C44" w:rsidRDefault="00BF43CC"/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540CF84E" w14:textId="77777777" w:rsidR="00BF43CC" w:rsidRPr="00A34C44" w:rsidRDefault="00BF43CC"/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109EB98E" w14:textId="77777777" w:rsidR="00BF43CC" w:rsidRPr="00A34C44" w:rsidRDefault="00BF43CC"/>
        </w:tc>
      </w:tr>
      <w:tr w:rsidR="00BF43CC" w:rsidRPr="000822B5" w14:paraId="0FE84FBC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46812918" w14:textId="77777777" w:rsidR="00BF43CC" w:rsidRPr="00A34C44" w:rsidRDefault="00BF43CC"/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64124DBE" w14:textId="77777777" w:rsidR="00BF43CC" w:rsidRPr="00A34C44" w:rsidRDefault="00BF43CC"/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2388AF7A" w14:textId="77777777" w:rsidR="00BF43CC" w:rsidRPr="00A34C44" w:rsidRDefault="00BF43CC"/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5478E727" w14:textId="77777777" w:rsidR="00BF43CC" w:rsidRPr="00A34C44" w:rsidRDefault="00BF43CC"/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4DC09ED5" w14:textId="46FC348D" w:rsidR="00BF43CC" w:rsidRPr="00A34C44" w:rsidRDefault="00BF43CC"/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719A1E1A" w14:textId="77777777" w:rsidR="00BF43CC" w:rsidRPr="00A34C44" w:rsidRDefault="00BF43CC"/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4081CBA6" w14:textId="77777777" w:rsidR="00BF43CC" w:rsidRPr="00A34C44" w:rsidRDefault="00BF43CC"/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4E6E710D" w14:textId="77777777" w:rsidR="00BF43CC" w:rsidRPr="00A34C44" w:rsidRDefault="00BF43CC"/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7DF3E014" w14:textId="77777777" w:rsidR="00BF43CC" w:rsidRPr="00A34C44" w:rsidRDefault="00BF43CC"/>
        </w:tc>
      </w:tr>
      <w:tr w:rsidR="00BF43CC" w:rsidRPr="000822B5" w14:paraId="65AE0CDB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5E47AB7F" w14:textId="77777777" w:rsidR="00BF43CC" w:rsidRPr="00A34C44" w:rsidRDefault="00BF43CC"/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7E8B1CEC" w14:textId="77777777" w:rsidR="00BF43CC" w:rsidRPr="00A34C44" w:rsidRDefault="00BF43CC"/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19CF2C75" w14:textId="77777777" w:rsidR="00BF43CC" w:rsidRPr="00A34C44" w:rsidRDefault="00BF43CC"/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280F2CA1" w14:textId="77777777" w:rsidR="00BF43CC" w:rsidRPr="00A34C44" w:rsidRDefault="00BF43CC"/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3BE94BFC" w14:textId="3D48AC85" w:rsidR="00BF43CC" w:rsidRPr="00A34C44" w:rsidRDefault="00BF43CC"/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0014E754" w14:textId="77777777" w:rsidR="00BF43CC" w:rsidRPr="00A34C44" w:rsidRDefault="00BF43CC"/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3CFB40C1" w14:textId="77777777" w:rsidR="00BF43CC" w:rsidRPr="00A34C44" w:rsidRDefault="00BF43CC"/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0DF011A5" w14:textId="77777777" w:rsidR="00BF43CC" w:rsidRPr="00A34C44" w:rsidRDefault="00BF43CC"/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4DE1ACC6" w14:textId="77777777" w:rsidR="00BF43CC" w:rsidRPr="00A34C44" w:rsidRDefault="00BF43CC"/>
        </w:tc>
      </w:tr>
      <w:tr w:rsidR="007B3621" w:rsidRPr="000822B5" w14:paraId="0930D473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7B79A176" w14:textId="77777777" w:rsidR="007B3621" w:rsidRPr="00A34C44" w:rsidRDefault="007B3621"/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04341585" w14:textId="77777777" w:rsidR="007B3621" w:rsidRPr="00A34C44" w:rsidRDefault="007B3621"/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5D2A4749" w14:textId="77777777" w:rsidR="007B3621" w:rsidRPr="00A34C44" w:rsidRDefault="007B3621"/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39FDAFA9" w14:textId="77777777" w:rsidR="007B3621" w:rsidRPr="00A34C44" w:rsidRDefault="007B3621"/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5448AEB3" w14:textId="77777777" w:rsidR="007B3621" w:rsidRPr="00A34C44" w:rsidRDefault="007B3621"/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0362EDBC" w14:textId="77777777" w:rsidR="007B3621" w:rsidRPr="00A34C44" w:rsidRDefault="007B3621"/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0546FD92" w14:textId="77777777" w:rsidR="007B3621" w:rsidRPr="00A34C44" w:rsidRDefault="007B3621"/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0F7A8D54" w14:textId="77777777" w:rsidR="007B3621" w:rsidRPr="00A34C44" w:rsidRDefault="007B3621"/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6B8C8756" w14:textId="77777777" w:rsidR="007B3621" w:rsidRPr="00A34C44" w:rsidRDefault="007B3621"/>
        </w:tc>
      </w:tr>
      <w:tr w:rsidR="00AE0145" w:rsidRPr="000822B5" w14:paraId="0A7F7D72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684A097A" w14:textId="77777777" w:rsidR="00AE0145" w:rsidRPr="00A34C44" w:rsidRDefault="00AE0145"/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7B5A8700" w14:textId="77777777" w:rsidR="00AE0145" w:rsidRPr="00A34C44" w:rsidRDefault="00AE0145"/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5AFA0A9A" w14:textId="77777777" w:rsidR="00AE0145" w:rsidRPr="00A34C44" w:rsidRDefault="00AE0145"/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45759CAC" w14:textId="77777777" w:rsidR="00AE0145" w:rsidRPr="00A34C44" w:rsidRDefault="00AE0145"/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4C084D72" w14:textId="77777777" w:rsidR="00AE0145" w:rsidRPr="00A34C44" w:rsidRDefault="00AE0145"/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758FFBE2" w14:textId="77777777" w:rsidR="00AE0145" w:rsidRPr="00A34C44" w:rsidRDefault="00AE0145"/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2FBEF567" w14:textId="77777777" w:rsidR="00AE0145" w:rsidRPr="00A34C44" w:rsidRDefault="00AE0145"/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4BD94443" w14:textId="77777777" w:rsidR="00AE0145" w:rsidRPr="00A34C44" w:rsidRDefault="00AE0145"/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691CA1FE" w14:textId="77777777" w:rsidR="00AE0145" w:rsidRPr="00A34C44" w:rsidRDefault="00AE0145"/>
        </w:tc>
      </w:tr>
      <w:tr w:rsidR="00BF43CC" w:rsidRPr="000822B5" w14:paraId="4657788C" w14:textId="77777777" w:rsidTr="00CD0C02">
        <w:tc>
          <w:tcPr>
            <w:tcW w:w="611" w:type="pct"/>
            <w:tcBorders>
              <w:left w:val="single" w:sz="12" w:space="0" w:color="auto"/>
              <w:right w:val="single" w:sz="12" w:space="0" w:color="auto"/>
            </w:tcBorders>
          </w:tcPr>
          <w:p w14:paraId="61302119" w14:textId="77777777" w:rsidR="00BF43CC" w:rsidRPr="00A34C44" w:rsidRDefault="00BF43CC"/>
        </w:tc>
        <w:tc>
          <w:tcPr>
            <w:tcW w:w="518" w:type="pct"/>
            <w:tcBorders>
              <w:left w:val="single" w:sz="12" w:space="0" w:color="auto"/>
              <w:right w:val="single" w:sz="12" w:space="0" w:color="auto"/>
            </w:tcBorders>
          </w:tcPr>
          <w:p w14:paraId="0E72995F" w14:textId="77777777" w:rsidR="00BF43CC" w:rsidRPr="00A34C44" w:rsidRDefault="00BF43CC"/>
        </w:tc>
        <w:tc>
          <w:tcPr>
            <w:tcW w:w="695" w:type="pct"/>
            <w:tcBorders>
              <w:left w:val="single" w:sz="12" w:space="0" w:color="auto"/>
              <w:right w:val="single" w:sz="12" w:space="0" w:color="auto"/>
            </w:tcBorders>
          </w:tcPr>
          <w:p w14:paraId="0E368625" w14:textId="77777777" w:rsidR="00BF43CC" w:rsidRPr="00A34C44" w:rsidRDefault="00BF43CC"/>
        </w:tc>
        <w:tc>
          <w:tcPr>
            <w:tcW w:w="696" w:type="pct"/>
            <w:tcBorders>
              <w:left w:val="single" w:sz="12" w:space="0" w:color="auto"/>
              <w:right w:val="single" w:sz="12" w:space="0" w:color="auto"/>
            </w:tcBorders>
          </w:tcPr>
          <w:p w14:paraId="6E9CB69C" w14:textId="77777777" w:rsidR="00BF43CC" w:rsidRPr="00A34C44" w:rsidRDefault="00BF43CC"/>
        </w:tc>
        <w:tc>
          <w:tcPr>
            <w:tcW w:w="402" w:type="pct"/>
            <w:tcBorders>
              <w:left w:val="single" w:sz="12" w:space="0" w:color="auto"/>
              <w:right w:val="single" w:sz="12" w:space="0" w:color="auto"/>
            </w:tcBorders>
          </w:tcPr>
          <w:p w14:paraId="5CC4F289" w14:textId="692FECCF" w:rsidR="00BF43CC" w:rsidRPr="00A34C44" w:rsidRDefault="00BF43CC"/>
        </w:tc>
        <w:tc>
          <w:tcPr>
            <w:tcW w:w="664" w:type="pct"/>
            <w:tcBorders>
              <w:left w:val="single" w:sz="12" w:space="0" w:color="auto"/>
              <w:right w:val="single" w:sz="12" w:space="0" w:color="auto"/>
            </w:tcBorders>
          </w:tcPr>
          <w:p w14:paraId="0A995B59" w14:textId="77777777" w:rsidR="00BF43CC" w:rsidRPr="00A34C44" w:rsidRDefault="00BF43CC"/>
        </w:tc>
        <w:tc>
          <w:tcPr>
            <w:tcW w:w="482" w:type="pct"/>
            <w:tcBorders>
              <w:left w:val="single" w:sz="12" w:space="0" w:color="auto"/>
              <w:right w:val="single" w:sz="12" w:space="0" w:color="auto"/>
            </w:tcBorders>
          </w:tcPr>
          <w:p w14:paraId="38521630" w14:textId="77777777" w:rsidR="00BF43CC" w:rsidRPr="00A34C44" w:rsidRDefault="00BF43CC"/>
        </w:tc>
        <w:tc>
          <w:tcPr>
            <w:tcW w:w="352" w:type="pct"/>
            <w:tcBorders>
              <w:left w:val="single" w:sz="12" w:space="0" w:color="auto"/>
              <w:right w:val="single" w:sz="12" w:space="0" w:color="auto"/>
            </w:tcBorders>
          </w:tcPr>
          <w:p w14:paraId="4029F366" w14:textId="77777777" w:rsidR="00BF43CC" w:rsidRPr="00A34C44" w:rsidRDefault="00BF43CC"/>
        </w:tc>
        <w:tc>
          <w:tcPr>
            <w:tcW w:w="580" w:type="pct"/>
            <w:tcBorders>
              <w:left w:val="single" w:sz="12" w:space="0" w:color="auto"/>
              <w:right w:val="single" w:sz="12" w:space="0" w:color="auto"/>
            </w:tcBorders>
          </w:tcPr>
          <w:p w14:paraId="246B603B" w14:textId="77777777" w:rsidR="00BF43CC" w:rsidRPr="00A34C44" w:rsidRDefault="00BF43CC"/>
        </w:tc>
      </w:tr>
    </w:tbl>
    <w:p w14:paraId="3306A068" w14:textId="77777777" w:rsidR="00CD0C02" w:rsidRPr="00A34C44" w:rsidRDefault="00CD0C02">
      <w:pPr>
        <w:rPr>
          <w:rFonts w:ascii="Arial" w:hAnsi="Arial" w:cs="Arial"/>
          <w:b/>
          <w:color w:val="FF0000"/>
          <w:sz w:val="24"/>
          <w:szCs w:val="24"/>
        </w:rPr>
      </w:pPr>
    </w:p>
    <w:p w14:paraId="4576A56D" w14:textId="77777777" w:rsidR="00E359C3" w:rsidRDefault="00E359C3">
      <w:pPr>
        <w:rPr>
          <w:rFonts w:ascii="Arial" w:hAnsi="Arial" w:cs="Arial"/>
          <w:b/>
          <w:color w:val="FF0000"/>
          <w:sz w:val="24"/>
          <w:szCs w:val="24"/>
        </w:rPr>
      </w:pPr>
      <w:proofErr w:type="spellStart"/>
      <w:r w:rsidRPr="00E359C3">
        <w:rPr>
          <w:rFonts w:ascii="Arial" w:hAnsi="Arial" w:cs="Arial"/>
          <w:b/>
          <w:color w:val="FF0000"/>
          <w:sz w:val="24"/>
          <w:szCs w:val="24"/>
        </w:rPr>
        <w:t>Proceedo</w:t>
      </w:r>
      <w:proofErr w:type="spellEnd"/>
      <w:r w:rsidRPr="00E359C3">
        <w:rPr>
          <w:rFonts w:ascii="Arial" w:hAnsi="Arial" w:cs="Arial"/>
          <w:b/>
          <w:color w:val="FF0000"/>
          <w:sz w:val="24"/>
          <w:szCs w:val="24"/>
        </w:rPr>
        <w:t xml:space="preserve"> nr ska ALLTID tillhandahållas!</w:t>
      </w:r>
    </w:p>
    <w:p w14:paraId="3204F1EB" w14:textId="00F1B9FE" w:rsidR="000B62DB" w:rsidRPr="00E359C3" w:rsidRDefault="00E359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LLER</w:t>
      </w:r>
    </w:p>
    <w:p w14:paraId="58D3CFCE" w14:textId="4E7280FA" w:rsidR="000B62DB" w:rsidRPr="00193F30" w:rsidRDefault="00193F30">
      <w:pPr>
        <w:rPr>
          <w:rFonts w:ascii="Arial" w:hAnsi="Arial" w:cs="Arial"/>
          <w:sz w:val="24"/>
          <w:szCs w:val="24"/>
        </w:rPr>
      </w:pPr>
      <w:r w:rsidRPr="00193F30">
        <w:rPr>
          <w:rFonts w:ascii="Arial" w:hAnsi="Arial" w:cs="Arial"/>
          <w:sz w:val="24"/>
          <w:szCs w:val="24"/>
        </w:rPr>
        <w:t xml:space="preserve">Om produkten inte är tillgänglig i </w:t>
      </w:r>
      <w:proofErr w:type="spellStart"/>
      <w:r w:rsidRPr="00193F30">
        <w:rPr>
          <w:rFonts w:ascii="Arial" w:hAnsi="Arial" w:cs="Arial"/>
          <w:sz w:val="24"/>
          <w:szCs w:val="24"/>
        </w:rPr>
        <w:t>Proceedo</w:t>
      </w:r>
      <w:proofErr w:type="spellEnd"/>
      <w:r w:rsidRPr="00193F30">
        <w:rPr>
          <w:rFonts w:ascii="Arial" w:hAnsi="Arial" w:cs="Arial"/>
          <w:sz w:val="24"/>
          <w:szCs w:val="24"/>
        </w:rPr>
        <w:t xml:space="preserve"> ska </w:t>
      </w:r>
      <w:r w:rsidRPr="00193F30">
        <w:rPr>
          <w:rFonts w:ascii="Arial" w:hAnsi="Arial" w:cs="Arial"/>
          <w:b/>
          <w:color w:val="FF0000"/>
          <w:sz w:val="24"/>
          <w:szCs w:val="24"/>
          <w:u w:val="single"/>
        </w:rPr>
        <w:t>företagsnamn, katalognummer och kostnad</w:t>
      </w:r>
      <w:r w:rsidRPr="00A34C44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A34C44">
        <w:rPr>
          <w:rFonts w:ascii="Arial" w:hAnsi="Arial" w:cs="Arial"/>
          <w:b/>
          <w:sz w:val="24"/>
          <w:szCs w:val="24"/>
        </w:rPr>
        <w:t>ALLTID anges</w:t>
      </w:r>
      <w:r w:rsidRPr="00193F30">
        <w:rPr>
          <w:rFonts w:ascii="Arial" w:hAnsi="Arial" w:cs="Arial"/>
          <w:sz w:val="24"/>
          <w:szCs w:val="24"/>
        </w:rPr>
        <w:t xml:space="preserve"> </w:t>
      </w:r>
      <w:r w:rsidR="00E62488" w:rsidRPr="00E62488">
        <w:rPr>
          <w:rFonts w:ascii="Arial" w:hAnsi="Arial" w:cs="Arial"/>
          <w:sz w:val="24"/>
          <w:szCs w:val="24"/>
        </w:rPr>
        <w:t>så vi kan lägga en fritextbeställning</w:t>
      </w:r>
      <w:r w:rsidR="00F82D7E" w:rsidRPr="00193F30">
        <w:rPr>
          <w:rFonts w:ascii="Arial" w:hAnsi="Arial" w:cs="Arial"/>
          <w:sz w:val="24"/>
          <w:szCs w:val="24"/>
        </w:rPr>
        <w:t xml:space="preserve"> – </w:t>
      </w:r>
      <w:r w:rsidR="00EE7914" w:rsidRPr="00EE7914">
        <w:rPr>
          <w:rFonts w:ascii="Arial" w:hAnsi="Arial" w:cs="Arial"/>
          <w:sz w:val="24"/>
          <w:szCs w:val="24"/>
        </w:rPr>
        <w:t>utan denna info kommer beställningen inte att göras av BÖL</w:t>
      </w:r>
      <w:r w:rsidR="00F82D7E" w:rsidRPr="00193F30">
        <w:rPr>
          <w:rFonts w:ascii="Arial" w:hAnsi="Arial" w:cs="Arial"/>
          <w:sz w:val="24"/>
          <w:szCs w:val="24"/>
        </w:rPr>
        <w:t xml:space="preserve">. </w:t>
      </w:r>
    </w:p>
    <w:p w14:paraId="7DEB361A" w14:textId="02DE120B" w:rsidR="00CD0C02" w:rsidRPr="00A34C44" w:rsidRDefault="00EE7914">
      <w:pPr>
        <w:rPr>
          <w:rFonts w:ascii="Arial" w:hAnsi="Arial" w:cs="Arial"/>
          <w:sz w:val="24"/>
          <w:szCs w:val="24"/>
        </w:rPr>
      </w:pPr>
      <w:r w:rsidRPr="00A34C44">
        <w:rPr>
          <w:rFonts w:ascii="Arial" w:hAnsi="Arial" w:cs="Arial"/>
          <w:sz w:val="24"/>
          <w:szCs w:val="24"/>
        </w:rPr>
        <w:t>Skicka formuläret senast 30 dagar innan kursstart till</w:t>
      </w:r>
      <w:r w:rsidR="0054189C" w:rsidRPr="00A34C44">
        <w:rPr>
          <w:rFonts w:ascii="Arial" w:hAnsi="Arial" w:cs="Arial"/>
          <w:sz w:val="24"/>
          <w:szCs w:val="24"/>
        </w:rPr>
        <w:t xml:space="preserve">: </w:t>
      </w:r>
      <w:hyperlink r:id="rId6" w:history="1">
        <w:r w:rsidR="005C1B39" w:rsidRPr="00A34C44">
          <w:rPr>
            <w:rStyle w:val="Hyperlink"/>
            <w:rFonts w:ascii="Arial" w:hAnsi="Arial" w:cs="Arial"/>
            <w:sz w:val="24"/>
            <w:szCs w:val="24"/>
          </w:rPr>
          <w:t>albina.bakeeva@slu.se</w:t>
        </w:r>
      </w:hyperlink>
      <w:r w:rsidR="005C1B39" w:rsidRPr="00A34C44"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</w:p>
    <w:sectPr w:rsidR="00CD0C02" w:rsidRPr="00A34C44" w:rsidSect="00A96DCA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DF2B78" w14:textId="77777777" w:rsidR="00E30529" w:rsidRDefault="00E30529" w:rsidP="00A96DCA">
      <w:pPr>
        <w:spacing w:after="0" w:line="240" w:lineRule="auto"/>
      </w:pPr>
      <w:r>
        <w:separator/>
      </w:r>
    </w:p>
  </w:endnote>
  <w:endnote w:type="continuationSeparator" w:id="0">
    <w:p w14:paraId="03700F6A" w14:textId="77777777" w:rsidR="00E30529" w:rsidRDefault="00E30529" w:rsidP="00A96D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BAD3FF" w14:textId="77777777" w:rsidR="00E30529" w:rsidRDefault="00E30529" w:rsidP="00A96DCA">
      <w:pPr>
        <w:spacing w:after="0" w:line="240" w:lineRule="auto"/>
      </w:pPr>
      <w:r>
        <w:separator/>
      </w:r>
    </w:p>
  </w:footnote>
  <w:footnote w:type="continuationSeparator" w:id="0">
    <w:p w14:paraId="1C6ECCEC" w14:textId="77777777" w:rsidR="00E30529" w:rsidRDefault="00E30529" w:rsidP="00A96D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11ACA" w14:textId="4D24AD6B" w:rsidR="00A96DCA" w:rsidRDefault="007B3621" w:rsidP="00A538B4">
    <w:pPr>
      <w:pStyle w:val="Header"/>
      <w:jc w:val="right"/>
    </w:pPr>
    <w:r>
      <w:t xml:space="preserve">Albina Bakeeva </w:t>
    </w:r>
    <w:r w:rsidR="00A96DCA">
      <w:t xml:space="preserve">BÖL </w:t>
    </w:r>
    <w:r w:rsidR="00C63A73">
      <w:t>20</w:t>
    </w:r>
    <w:r w:rsidR="005C1B39">
      <w:t>2</w:t>
    </w:r>
    <w:r w:rsidR="00F02C88">
      <w:t>3</w:t>
    </w:r>
    <w:r w:rsidR="00C63A73">
      <w:t>-0</w:t>
    </w:r>
    <w:r w:rsidR="00F02C88">
      <w:t>5</w:t>
    </w:r>
    <w:r w:rsidR="00C63A73">
      <w:t>-</w:t>
    </w:r>
    <w:r w:rsidR="00BF43CC">
      <w:t>1</w:t>
    </w:r>
    <w:r w:rsidR="00F02C88">
      <w:t>2</w:t>
    </w:r>
  </w:p>
  <w:p w14:paraId="5DFD8ADA" w14:textId="77777777" w:rsidR="00A96DCA" w:rsidRDefault="00A96DC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IwMzO3BFLGFko6SsGpxcWZ+XkgBSa1AAaZsmosAAAA"/>
  </w:docVars>
  <w:rsids>
    <w:rsidRoot w:val="00D51C5F"/>
    <w:rsid w:val="00024188"/>
    <w:rsid w:val="00076247"/>
    <w:rsid w:val="000822B5"/>
    <w:rsid w:val="000B62DB"/>
    <w:rsid w:val="000C70C9"/>
    <w:rsid w:val="000D608D"/>
    <w:rsid w:val="00117823"/>
    <w:rsid w:val="0012120B"/>
    <w:rsid w:val="00146332"/>
    <w:rsid w:val="00193F30"/>
    <w:rsid w:val="001E635A"/>
    <w:rsid w:val="0029064E"/>
    <w:rsid w:val="002C48E0"/>
    <w:rsid w:val="002D579F"/>
    <w:rsid w:val="003611E4"/>
    <w:rsid w:val="003B5E85"/>
    <w:rsid w:val="0042523C"/>
    <w:rsid w:val="00454931"/>
    <w:rsid w:val="004F12EC"/>
    <w:rsid w:val="0054189C"/>
    <w:rsid w:val="005C1B39"/>
    <w:rsid w:val="00630ABB"/>
    <w:rsid w:val="006558A7"/>
    <w:rsid w:val="00786C5C"/>
    <w:rsid w:val="007A047C"/>
    <w:rsid w:val="007B3621"/>
    <w:rsid w:val="007B7599"/>
    <w:rsid w:val="007F4452"/>
    <w:rsid w:val="00826248"/>
    <w:rsid w:val="00894A37"/>
    <w:rsid w:val="008E3EB2"/>
    <w:rsid w:val="00950711"/>
    <w:rsid w:val="00A24B8E"/>
    <w:rsid w:val="00A25C62"/>
    <w:rsid w:val="00A34C44"/>
    <w:rsid w:val="00A538B4"/>
    <w:rsid w:val="00A96DCA"/>
    <w:rsid w:val="00AA79DB"/>
    <w:rsid w:val="00AE0145"/>
    <w:rsid w:val="00BF43CC"/>
    <w:rsid w:val="00C63A73"/>
    <w:rsid w:val="00C66D42"/>
    <w:rsid w:val="00CD0C02"/>
    <w:rsid w:val="00D51C5F"/>
    <w:rsid w:val="00D537E3"/>
    <w:rsid w:val="00D71FA8"/>
    <w:rsid w:val="00E30529"/>
    <w:rsid w:val="00E359C3"/>
    <w:rsid w:val="00E40CE0"/>
    <w:rsid w:val="00E62488"/>
    <w:rsid w:val="00EE7914"/>
    <w:rsid w:val="00F02C88"/>
    <w:rsid w:val="00F123CC"/>
    <w:rsid w:val="00F82D7E"/>
    <w:rsid w:val="00FA263A"/>
    <w:rsid w:val="00FB275C"/>
    <w:rsid w:val="00FC6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A71CD"/>
  <w15:docId w15:val="{4F43945D-44DD-42EF-9720-6FA183E96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1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96D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6DCA"/>
  </w:style>
  <w:style w:type="paragraph" w:styleId="Footer">
    <w:name w:val="footer"/>
    <w:basedOn w:val="Normal"/>
    <w:link w:val="FooterChar"/>
    <w:uiPriority w:val="99"/>
    <w:unhideWhenUsed/>
    <w:rsid w:val="00A96D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DCA"/>
  </w:style>
  <w:style w:type="paragraph" w:styleId="BalloonText">
    <w:name w:val="Balloon Text"/>
    <w:basedOn w:val="Normal"/>
    <w:link w:val="BalloonTextChar"/>
    <w:uiPriority w:val="99"/>
    <w:semiHidden/>
    <w:unhideWhenUsed/>
    <w:rsid w:val="00A96D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DC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C1B3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C1B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lbina.bakeeva@slu.s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a Fredriksson</dc:creator>
  <cp:lastModifiedBy>Albina Bakeeva</cp:lastModifiedBy>
  <cp:revision>30</cp:revision>
  <cp:lastPrinted>2015-03-13T10:56:00Z</cp:lastPrinted>
  <dcterms:created xsi:type="dcterms:W3CDTF">2019-12-18T10:15:00Z</dcterms:created>
  <dcterms:modified xsi:type="dcterms:W3CDTF">2023-11-13T11:36:00Z</dcterms:modified>
</cp:coreProperties>
</file>